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Uganda</w:t>
      </w:r>
      <w:r>
        <w:t xml:space="preserve"> </w:t>
      </w:r>
      <w:r>
        <w:t xml:space="preserve">Kampala</w:t>
      </w:r>
    </w:p>
    <w:bookmarkStart w:id="20" w:name="Xb49594a052a7ea49fc46096d232eac874a017e1"/>
    <w:p>
      <w:pPr>
        <w:pStyle w:val="Heading1"/>
      </w:pPr>
      <w:r>
        <w:t xml:space="preserve">Personal Statement: A Dedicated Petroleum Engineer's Commitment to Uganda Kampala's Energy Future</w:t>
      </w:r>
    </w:p>
    <w:p>
      <w:pPr>
        <w:pStyle w:val="FirstParagraph"/>
      </w:pPr>
      <w:r>
        <w:t xml:space="preserve">As a passionate and technically proficient Petroleum Engineer, I present this Personal Statement to express my profound commitment to contributing to the rapidly evolving oil and gas sector in Uganda Kampala. With a Bachelor's degree in Petroleum Engineering from the University of Aberdeen and five years of field experience across East Africa, I have developed a specialized expertise aligned precisely with the developmental needs of Uganda's emerging hydrocarbon industry. This document serves as my formal declaration that I am not merely seeking employment, but actively positioning myself to become an integral part of Kampala's energy transformation journey.</w:t>
      </w:r>
    </w:p>
    <w:p>
      <w:pPr>
        <w:pStyle w:val="BodyText"/>
      </w:pPr>
      <w:r>
        <w:t xml:space="preserve">My academic foundation was rigorously built upon core principles of reservoir engineering, drilling technology, and production optimization – disciplines I have consistently applied in challenging environments. However, what truly defines my approach is my deep understanding that successful petroleum engineering in Uganda requires more than technical mastery; it demands cultural intelligence and contextual awareness. During my internship with TotalEnergies at the Kaiso field near Lake Albert, I witnessed firsthand how community engagement directly impacts project timelines and social license to operate. This experience crystallized my conviction that a Petroleum Engineer in Uganda Kampala must function as both a technical specialist and a bridge between international standards and local realities.</w:t>
      </w:r>
    </w:p>
    <w:p>
      <w:pPr>
        <w:pStyle w:val="BodyText"/>
      </w:pPr>
      <w:r>
        <w:t xml:space="preserve">Uganda's oil sector represents one of Africa's most promising energy frontiers, with the East African Crude Oil Pipeline (EACOP) project poised to unlock significant economic potential. Yet this opportunity comes with profound responsibilities – particularly regarding environmental stewardship in fragile ecosystems like the Albertine Rift and ensuring that revenue benefits reach rural communities along Kampala's supply chain. My professional philosophy centers on sustainable development: I have designed production strategies that reduce flaring by 40% at previous sites while maintaining compliance with Uganda National Oil Company (UNOC) regulations. In Kampala, where rapid urbanization strains existing infrastructure, I am prepared to apply this expertise to optimize the entire value chain from extraction to local processing.</w:t>
      </w:r>
    </w:p>
    <w:p>
      <w:pPr>
        <w:pStyle w:val="BodyText"/>
      </w:pPr>
      <w:r>
        <w:t xml:space="preserve">What makes my profile uniquely suited for Uganda Kampala is my hands-on familiarity with regional challenges. I have spent extensive time navigating the logistical complexities of East African operations – from coordinating drill rigs through seasonal mudslides in Western Uganda to managing supply chains during the rainy season that affects pipeline construction timelines. During fieldwork near Mubende, I collaborated with local cooperatives to train 35 technicians in basic well maintenance, directly addressing one of Kampala's critical human capital gaps. This practical experience informs my current focus on developing locally adaptable engineering solutions rather than importing rigid foreign models. I understand that a Petroleum Engineer working in Uganda Kampala must balance technological innovation with cultural sensitivity – a principle reflected in my approach to community consultation during the exploration phase at Kaiso.</w:t>
      </w:r>
    </w:p>
    <w:p>
      <w:pPr>
        <w:pStyle w:val="BodyText"/>
      </w:pPr>
      <w:r>
        <w:t xml:space="preserve">My technical toolkit includes proficiency in Petrel reservoir simulation, Microsoft Power BI for production analytics, and advanced well integrity assessment techniques. However, I recognize that these tools alone cannot solve Uganda's energy challenges. The 2023 UNOC report highlighted a 68% shortage of locally trained petroleum engineers capable of managing new projects – a gap I am eager to help close through mentorship initiatives. In Kampala specifically, where the Petroleum Institute at Makerere University is expanding its curriculum, I propose establishing an industry-academia partnership program that would place junior engineers in real-world field settings under my supervision. This initiative directly responds to Uganda's national strategy for local content development and positions me as a collaborative partner rather than just a hired professional.</w:t>
      </w:r>
    </w:p>
    <w:p>
      <w:pPr>
        <w:pStyle w:val="BodyText"/>
      </w:pPr>
      <w:r>
        <w:t xml:space="preserve">The urgency of this work cannot be overstated. With crude oil production expected to reach 200,000 barrels per day by 2035 according to the Uganda Oil Directorate, the need for skilled engineers who understand Kampala's unique operational context is immediate. I have already initiated dialogue with UNOC officials in Kampala regarding pipeline integrity management protocols tailored to East African conditions. My proposed framework integrates real-time seismic monitoring systems with community early-warning networks – a concept that has gained traction during my meetings at the Uganda National Oil Company headquarters in the capital city.</w:t>
      </w:r>
    </w:p>
    <w:p>
      <w:pPr>
        <w:pStyle w:val="BodyText"/>
      </w:pPr>
      <w:r>
        <w:t xml:space="preserve">What sets me apart is my unwavering commitment to ethical engineering practices within Uganda's evolving regulatory landscape. I have attended all recent workshops hosted by the Petroleum Exploration and Production Directorate (PEPD) in Kampala, ensuring my methods align with Uganda's latest environmental codes. My recent certification in Sustainable Oil &amp; Gas Operations from the International Association of Oil &amp; Gas Producers demonstrates this dedication. In Kampala, where oil revenues must directly fund healthcare and education infrastructure as mandated by the government, I will ensure every engineering decision prioritizes both profitability and social impact – a balance crucial for maintaining public trust.</w:t>
      </w:r>
    </w:p>
    <w:p>
      <w:pPr>
        <w:pStyle w:val="BodyText"/>
      </w:pPr>
      <w:r>
        <w:t xml:space="preserve">My vision extends beyond technical execution to fostering Uganda's energy sovereignty. Having monitored the strategic importance of domestic refining capacity, I have developed preliminary feasibility studies for small-scale processing units that could be implemented in Kampala's industrial zones. This aligns with President Museveni's directive to increase local value addition, creating jobs while reducing fuel import costs. As a Petroleum Engineer operating from Kampala, I can leverage the city's status as the economic and administrative hub to facilitate these initiatives across Western Uganda – where exploration is most active.</w:t>
      </w:r>
    </w:p>
    <w:p>
      <w:pPr>
        <w:pStyle w:val="BodyText"/>
      </w:pPr>
      <w:r>
        <w:t xml:space="preserve">I am not merely applying for a position; I am declaring my intention to establish long-term roots in Uganda Kampala. My family has been part of Kampala's multicultural fabric for generations, and I have developed strong networks within the city's engineering community. This deep local connection ensures my commitment extends beyond contractual obligations – it represents a personal investment in Uganda's energy future. As I write this Personal Statement from my Kampala residence near Mengo Hill, I envision myself leading teams that will set new benchmarks for ethical, efficient, and community-centered petroleum engineering in East Africa.</w:t>
      </w:r>
    </w:p>
    <w:p>
      <w:pPr>
        <w:pStyle w:val="BodyText"/>
      </w:pPr>
      <w:r>
        <w:t xml:space="preserve">The transformation of Uganda into an oil-producing nation is the defining opportunity of our generation. With its strategic location between major global markets and abundant natural resources, Kampala stands at the epicenter of this revolution. As a qualified Petroleum Engineer with proven experience in similar African contexts, I am prepared to bring both technical excellence and cultural intelligence to serve Uganda's energy development needs. I welcome the opportunity to contribute my skills directly to Kampala's progress – where every well drilled and pipeline built will help shape a more prosperous future for all Ugandans.</w:t>
      </w:r>
    </w:p>
    <w:p>
      <w:pPr>
        <w:pStyle w:val="BodyText"/>
      </w:pPr>
      <w:r>
        <w:t xml:space="preserve">I am ready to begin this journey immediately upon securing an opportunity with your esteemed organization in Uganda Kampala. Thank you for considering my application as I prepare to make meaningful contributions to the nation's energy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Uganda Kampala</dc:title>
  <dc:creator/>
  <dc:language>en</dc:language>
  <cp:keywords/>
  <dcterms:created xsi:type="dcterms:W3CDTF">2026-04-28T00:13:13Z</dcterms:created>
  <dcterms:modified xsi:type="dcterms:W3CDTF">2026-04-28T00:13:13Z</dcterms:modified>
</cp:coreProperties>
</file>

<file path=docProps/custom.xml><?xml version="1.0" encoding="utf-8"?>
<Properties xmlns="http://schemas.openxmlformats.org/officeDocument/2006/custom-properties" xmlns:vt="http://schemas.openxmlformats.org/officeDocument/2006/docPropsVTypes"/>
</file>